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413D3" w14:textId="79AC8EB5" w:rsidR="00D353FE" w:rsidRDefault="00D353FE">
      <w:r>
        <w:t>Cd ArielKafka</w:t>
      </w:r>
    </w:p>
    <w:p w14:paraId="6BEBC05E" w14:textId="67BBC69F" w:rsidR="00D353FE" w:rsidRDefault="00D353FE">
      <w:r>
        <w:t>Npm start</w:t>
      </w:r>
    </w:p>
    <w:p w14:paraId="29BFA066" w14:textId="1A9283F2" w:rsidR="00D353FE" w:rsidRDefault="00D353FE">
      <w:r>
        <w:t xml:space="preserve">Open </w:t>
      </w:r>
      <w:hyperlink r:id="rId4" w:history="1">
        <w:r w:rsidRPr="002010F3">
          <w:rPr>
            <w:rStyle w:val="Hyperlink"/>
          </w:rPr>
          <w:t>http://localhost:3000</w:t>
        </w:r>
      </w:hyperlink>
    </w:p>
    <w:p w14:paraId="4D884F91" w14:textId="02801C22" w:rsidR="00D353FE" w:rsidRDefault="00D353FE" w:rsidP="00D353FE">
      <w:pPr>
        <w:pBdr>
          <w:bottom w:val="single" w:sz="6" w:space="1" w:color="auto"/>
        </w:pBdr>
      </w:pPr>
      <w:r>
        <w:t>Producer is ready.</w:t>
      </w:r>
    </w:p>
    <w:p w14:paraId="56D0DA15" w14:textId="30CD2846" w:rsidR="00D353FE" w:rsidRDefault="00D353FE" w:rsidP="00D353FE">
      <w:r>
        <w:t>Open another terminal.</w:t>
      </w:r>
    </w:p>
    <w:p w14:paraId="498EE0EB" w14:textId="06FCA3B8" w:rsidR="00D353FE" w:rsidRDefault="00D353FE" w:rsidP="00D353FE">
      <w:r>
        <w:t>Cd Redis4Ariel</w:t>
      </w:r>
    </w:p>
    <w:p w14:paraId="25216F63" w14:textId="17460319" w:rsidR="00C84804" w:rsidRDefault="00C84804" w:rsidP="00D353FE">
      <w:r>
        <w:t xml:space="preserve">Node </w:t>
      </w:r>
      <w:r w:rsidRPr="00C84804">
        <w:t>RedisForArielReciver.js</w:t>
      </w:r>
      <w:r>
        <w:t xml:space="preserve"> </w:t>
      </w:r>
    </w:p>
    <w:p w14:paraId="05FFC9A8" w14:textId="77777777" w:rsidR="00C84804" w:rsidRDefault="00C84804" w:rsidP="00C84804">
      <w:r>
        <w:t>“</w:t>
      </w:r>
      <w:r>
        <w:t>reciver is running on port 6061</w:t>
      </w:r>
    </w:p>
    <w:p w14:paraId="73F19E63" w14:textId="75DAA654" w:rsidR="00C84804" w:rsidRDefault="00C84804" w:rsidP="00C84804">
      <w:pPr>
        <w:pBdr>
          <w:bottom w:val="single" w:sz="6" w:space="1" w:color="auto"/>
        </w:pBdr>
      </w:pPr>
      <w:r>
        <w:t>Reciver connected to Redis</w:t>
      </w:r>
      <w:r>
        <w:t>”</w:t>
      </w:r>
    </w:p>
    <w:p w14:paraId="3398E3B7" w14:textId="77777777" w:rsidR="00C84804" w:rsidRDefault="00C84804" w:rsidP="00C84804">
      <w:r>
        <w:t>Cd Redis4Ariel</w:t>
      </w:r>
    </w:p>
    <w:p w14:paraId="0B64C591" w14:textId="4D2A76A7" w:rsidR="00C84804" w:rsidRDefault="00C84804" w:rsidP="00C84804">
      <w:r>
        <w:t xml:space="preserve">Node </w:t>
      </w:r>
      <w:r w:rsidRPr="00C84804">
        <w:t>RedisForAriel</w:t>
      </w:r>
      <w:r>
        <w:t>Sender</w:t>
      </w:r>
      <w:r w:rsidRPr="00C84804">
        <w:t>.js</w:t>
      </w:r>
      <w:r>
        <w:t xml:space="preserve"> </w:t>
      </w:r>
    </w:p>
    <w:p w14:paraId="1B44A811" w14:textId="77777777" w:rsidR="00C84804" w:rsidRDefault="00C84804" w:rsidP="00C84804">
      <w:r>
        <w:t>“</w:t>
      </w:r>
      <w:r>
        <w:t>Sender is running on port 6062</w:t>
      </w:r>
    </w:p>
    <w:p w14:paraId="7116B178" w14:textId="3FCB1CEF" w:rsidR="00C84804" w:rsidRDefault="00C84804" w:rsidP="00C84804">
      <w:pPr>
        <w:pBdr>
          <w:bottom w:val="single" w:sz="6" w:space="1" w:color="auto"/>
        </w:pBdr>
      </w:pPr>
      <w:r>
        <w:t>Sender connected to Redis</w:t>
      </w:r>
      <w:r>
        <w:t>”</w:t>
      </w:r>
    </w:p>
    <w:p w14:paraId="79C6309C" w14:textId="77777777" w:rsidR="00C84804" w:rsidRDefault="00C84804" w:rsidP="00C84804"/>
    <w:p w14:paraId="2E68330C" w14:textId="77777777" w:rsidR="00C84804" w:rsidRDefault="00C84804" w:rsidP="00C84804"/>
    <w:sectPr w:rsidR="00C848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MDQ0NTM0MDU3NTNR0lEKTi0uzszPAykwrAUAH/7lCiwAAAA="/>
  </w:docVars>
  <w:rsids>
    <w:rsidRoot w:val="00D353FE"/>
    <w:rsid w:val="00C84804"/>
    <w:rsid w:val="00D35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DEF01"/>
  <w15:chartTrackingRefBased/>
  <w15:docId w15:val="{C42E6DCE-E243-4E7E-A9BE-9B6EB8FDB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48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D353FE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D353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localhost:3000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1</cp:revision>
  <dcterms:created xsi:type="dcterms:W3CDTF">2022-03-10T15:52:00Z</dcterms:created>
  <dcterms:modified xsi:type="dcterms:W3CDTF">2022-03-10T16:00:00Z</dcterms:modified>
</cp:coreProperties>
</file>